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D18B8" w14:textId="17F7DA04" w:rsidR="00630E52" w:rsidRDefault="00DA106B">
      <w:r w:rsidRPr="00DA106B">
        <w:drawing>
          <wp:inline distT="0" distB="0" distL="0" distR="0" wp14:anchorId="1A737783" wp14:editId="453D6779">
            <wp:extent cx="5400040" cy="2613660"/>
            <wp:effectExtent l="0" t="0" r="0" b="0"/>
            <wp:docPr id="7" name="Imagem 6">
              <a:extLst xmlns:a="http://schemas.openxmlformats.org/drawingml/2006/main">
                <a:ext uri="{FF2B5EF4-FFF2-40B4-BE49-F238E27FC236}">
                  <a16:creationId xmlns:a16="http://schemas.microsoft.com/office/drawing/2014/main" id="{1654673C-5671-4513-80B8-98902754EC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>
                      <a:extLst>
                        <a:ext uri="{FF2B5EF4-FFF2-40B4-BE49-F238E27FC236}">
                          <a16:creationId xmlns:a16="http://schemas.microsoft.com/office/drawing/2014/main" id="{1654673C-5671-4513-80B8-98902754EC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0E5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Q3tjA2NzMztjBV0lEKTi0uzszPAykwqgUAcMZAJCwAAAA="/>
  </w:docVars>
  <w:rsids>
    <w:rsidRoot w:val="00964301"/>
    <w:rsid w:val="001032B6"/>
    <w:rsid w:val="008241C9"/>
    <w:rsid w:val="009114F0"/>
    <w:rsid w:val="00964301"/>
    <w:rsid w:val="00991658"/>
    <w:rsid w:val="00CA4D7D"/>
    <w:rsid w:val="00DA106B"/>
    <w:rsid w:val="00EB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225A"/>
  <w15:chartTrackingRefBased/>
  <w15:docId w15:val="{C3E11D5C-4033-4376-ADC2-49ACC06C7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A. TANNURI</dc:creator>
  <cp:keywords/>
  <dc:description/>
  <cp:lastModifiedBy>Eduardo Tannuri</cp:lastModifiedBy>
  <cp:revision>3</cp:revision>
  <dcterms:created xsi:type="dcterms:W3CDTF">2020-09-24T17:27:00Z</dcterms:created>
  <dcterms:modified xsi:type="dcterms:W3CDTF">2020-10-02T15:52:00Z</dcterms:modified>
</cp:coreProperties>
</file>